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Kenya</w:t>
      </w:r>
      <w:r>
        <w:t xml:space="preserve"> </w:t>
      </w:r>
      <w:r>
        <w:t xml:space="preserve">Nairobi</w:t>
      </w:r>
    </w:p>
    <w:bookmarkStart w:id="20" w:name="Xb38b14c9dea81be2af06be99b4f788459222de5"/>
    <w:p>
      <w:pPr>
        <w:pStyle w:val="Heading1"/>
      </w:pPr>
      <w:r>
        <w:t xml:space="preserve">SOFTWARE ENGINEER SCHOLARSHIP APPLICATION LETTER</w:t>
      </w:r>
    </w:p>
    <w:bookmarkEnd w:id="20"/>
    <w:p>
      <w:pPr>
        <w:pStyle w:val="FirstParagraph"/>
      </w:pPr>
      <w:r>
        <w:t xml:space="preserve">John Mwangi Kariuki</w:t>
      </w:r>
      <w:r>
        <w:br/>
      </w:r>
      <w:r>
        <w:t xml:space="preserve">P.O. Box 7890-00100</w:t>
      </w:r>
      <w:r>
        <w:br/>
      </w:r>
      <w:r>
        <w:t xml:space="preserve">Nairobi, Kenya</w:t>
      </w:r>
      <w:r>
        <w:br/>
      </w:r>
      <w:r>
        <w:t xml:space="preserve">+254 722 XXX XXX</w:t>
      </w:r>
      <w:r>
        <w:br/>
      </w:r>
      <w:r>
        <w:t xml:space="preserve">j.kariuki@unima.ac.ke</w:t>
      </w:r>
    </w:p>
    <w:p>
      <w:pPr>
        <w:pStyle w:val="BodyText"/>
      </w:pPr>
      <w:r>
        <w:t xml:space="preserve">October 26, 2023</w:t>
      </w:r>
    </w:p>
    <w:p>
      <w:pPr>
        <w:pStyle w:val="BodyText"/>
      </w:pPr>
      <w:r>
        <w:t xml:space="preserve">Scholarship Selection Committee</w:t>
      </w:r>
      <w:r>
        <w:br/>
      </w:r>
      <w:r>
        <w:t xml:space="preserve">Tech Innovators Foundation Kenya</w:t>
      </w:r>
      <w:r>
        <w:br/>
      </w:r>
      <w:r>
        <w:t xml:space="preserve">Silicon Savannah Building, Floor 5</w:t>
      </w:r>
      <w:r>
        <w:br/>
      </w:r>
      <w:r>
        <w:t xml:space="preserve">Nairobi, Kenya</w:t>
      </w:r>
    </w:p>
    <w:p>
      <w:pPr>
        <w:pStyle w:val="BodyText"/>
      </w:pPr>
      <w:r>
        <w:t xml:space="preserve">APPLICATION FOR SOFTWARE ENGINEERING SCHOLARSHIP TO SUPPORT TECH DEVELOPMENT IN KENYA NAIROBI</w:t>
      </w:r>
    </w:p>
    <w:p>
      <w:pPr>
        <w:pStyle w:val="BodyText"/>
      </w:pPr>
      <w:r>
        <w:t xml:space="preserve">Dear Scholarship Selection Committee,</w:t>
      </w:r>
    </w:p>
    <w:p>
      <w:pPr>
        <w:pStyle w:val="BodyText"/>
      </w:pPr>
      <w:r>
        <w:t xml:space="preserve">As a passionate computer science student at the University of Nairobi with an unwavering commitment to advancing Kenya's digital transformation, I am writing to submit my formal application for the prestigious Software Engineering Scholarship. This opportunity represents far more than financial assistance—it is a critical catalyst for my journey to become a skilled</w:t>
      </w:r>
      <w:r>
        <w:t xml:space="preserve"> </w:t>
      </w:r>
      <w:r>
        <w:rPr>
          <w:bCs/>
          <w:b/>
        </w:rPr>
        <w:t xml:space="preserve">Software Engineer</w:t>
      </w:r>
      <w:r>
        <w:t xml:space="preserve"> </w:t>
      </w:r>
      <w:r>
        <w:t xml:space="preserve">dedicated to solving real-world challenges in</w:t>
      </w:r>
      <w:r>
        <w:t xml:space="preserve"> </w:t>
      </w:r>
      <w:r>
        <w:rPr>
          <w:bCs/>
          <w:b/>
        </w:rPr>
        <w:t xml:space="preserve">Kenya Nairobi</w:t>
      </w:r>
      <w:r>
        <w:t xml:space="preserve">. Having grown up amidst Nairobi's vibrant yet complex urban landscape, I have witnessed firsthand how technology can bridge socio-economic divides and drive inclusive growth. My aspiration is to contribute meaningfully to Kenya's rapidly expanding tech ecosystem, particularly within the heart of Africa's Silicon Savannah located right here in</w:t>
      </w:r>
      <w:r>
        <w:t xml:space="preserve"> </w:t>
      </w:r>
      <w:r>
        <w:rPr>
          <w:bCs/>
          <w:b/>
        </w:rPr>
        <w:t xml:space="preserve">Nairobi</w:t>
      </w:r>
      <w:r>
        <w:t xml:space="preserve">.</w:t>
      </w:r>
    </w:p>
    <w:p>
      <w:pPr>
        <w:pStyle w:val="BodyText"/>
      </w:pPr>
      <w:r>
        <w:t xml:space="preserve">My academic journey has been defined by a relentless pursuit of excellence in software development. Currently completing my final year at the University of Nairobi with a GPA of 3.8/4.0, I have immersed myself in courses spanning machine learning, cloud computing, and mobile application development. My capstone project—developing "M-Farm Connect," an AI-driven agricultural platform that provides real-time market prices to 500+ smallholder farmers across Kiambu County—has been selected for presentation at the 2024 Nairobi Tech Summit. This initiative directly addresses Kenya's critical need for digital inclusion while demonstrating my technical proficiency. Yet, as a first-generation university student from Kibera, Nairobi's largest informal settlement, financial constraints threaten to derail my graduation and prevent me from fully leveraging this transformative opportunity.</w:t>
      </w:r>
    </w:p>
    <w:p>
      <w:pPr>
        <w:pStyle w:val="BodyText"/>
      </w:pPr>
      <w:r>
        <w:t xml:space="preserve">The significance of this scholarship extends beyond personal ambition—it is a strategic investment in Kenya's technological sovereignty. While Nairobi's tech sector grows at 15% annually (World Bank, 2023), talent shortages persist in specialized software engineering roles critical for scaling innovations. My proposed career path aligns precisely with Kenya's Digital Economy Blueprint 2022–2030, which prioritizes "building local technical capacity for homegrown solutions." With this scholarship, I will complete my degree with advanced certifications in AWS Cloud and React Native—skills directly requested by Nairobi-based startups like M-Farm and Andela. More importantly, I will establish a community coding bootcamp in Kibera to train 100+ youth annually, creating a pipeline of local talent for the very</w:t>
      </w:r>
      <w:r>
        <w:t xml:space="preserve"> </w:t>
      </w:r>
      <w:r>
        <w:rPr>
          <w:bCs/>
          <w:b/>
        </w:rPr>
        <w:t xml:space="preserve">Software Engineer</w:t>
      </w:r>
      <w:r>
        <w:t xml:space="preserve"> </w:t>
      </w:r>
      <w:r>
        <w:t xml:space="preserve">roles I seek to fill.</w:t>
      </w:r>
    </w:p>
    <w:p>
      <w:pPr>
        <w:pStyle w:val="BodyText"/>
      </w:pPr>
      <w:r>
        <w:t xml:space="preserve">My commitment to Nairobi's tech ecosystem is not theoretical; it is rooted in lived experience. Growing up on the streets of Kibera, I saw how unreliable internet infrastructure and digital literacy gaps excluded marginalized communities from Kenya's tech boom. During my internship at iHub Nairobi last year, I co-developed "NaijaNet," a low-bandwidth mobile application enabling community health workers to access medical records during network outages—a solution now deployed in 12 Nairobi hospitals. This experience cemented my belief that impactful software engineering requires deep contextual understanding of Kenyan realities. The scholarship would empower me to pursue specialized training at the Kenya Advanced Institute of Technology (KAIT) in Nairobi, where industry-aligned curricula prepare engineers for local challenges rather than generic global frameworks.</w:t>
      </w:r>
    </w:p>
    <w:p>
      <w:pPr>
        <w:pStyle w:val="BodyText"/>
      </w:pPr>
      <w:r>
        <w:t xml:space="preserve">I recognize that Nairobi's tech scene faces unique hurdles: infrastructure limitations, cybersecurity threats targeting Kenyan fintech platforms, and a talent gap where 70% of software roles remain unfilled (Kenya ICT Board). My proposed projects directly address these challenges. For instance, my thesis on "Decentralized Identity Management for Mobile Money Users" tackles financial inclusion barriers while advancing cybersecurity—a pressing need in Nairobi's $2 billion fintech market. With this scholarship, I will collaborate with the National Research Centre for Cybersecurity (NRCC) to develop open-source tools that can be adopted by Nairobi-based startups at no cost. This approach ensures sustainable impact beyond my individual career trajectory.</w:t>
      </w:r>
    </w:p>
    <w:p>
      <w:pPr>
        <w:pStyle w:val="BodyText"/>
      </w:pPr>
      <w:r>
        <w:t xml:space="preserve">The economic imperative for nurturing local software engineering talent in Nairobi cannot be overstated. Every dollar invested in Kenyan tech education yields a 12x return through job creation and export revenue (AfDB, 2023). By funding my education, the Tech Innovators Foundation would catalyze a multiplier effect: I will not only secure my career as a</w:t>
      </w:r>
      <w:r>
        <w:t xml:space="preserve"> </w:t>
      </w:r>
      <w:r>
        <w:rPr>
          <w:bCs/>
          <w:b/>
        </w:rPr>
        <w:t xml:space="preserve">Software Engineer</w:t>
      </w:r>
      <w:r>
        <w:t xml:space="preserve"> </w:t>
      </w:r>
      <w:r>
        <w:t xml:space="preserve">but also establish Nairobi's first community-led tech incubator focused on solving grassroots challenges. This model has already demonstrated success at Kenya's Moringa School, where alumni have created 37 startups generating $2.1M in annual revenue—proof that localized investment yields exponential returns.</w:t>
      </w:r>
    </w:p>
    <w:p>
      <w:pPr>
        <w:pStyle w:val="BodyText"/>
      </w:pPr>
      <w:r>
        <w:t xml:space="preserve">I am deeply aware of the privilege this scholarship represents, and I pledge to honor it through relentless dedication to service. Upon graduation, I will immediately join a Nairobi-based tech firm while maintaining my Kibera coding bootcamp. My vision extends beyond personal achievement: I aim to co-found a nonprofit that partners with Nairobi County Government to deploy student-developed apps addressing urban challenges like traffic congestion and waste management. As one of the few candidates from informal settlements pursuing advanced software engineering training, I embody Kenya's promise of equitable tech access—a promise that must be realized through investments in people like me.</w:t>
      </w:r>
    </w:p>
    <w:p>
      <w:pPr>
        <w:pStyle w:val="BodyText"/>
      </w:pPr>
      <w:r>
        <w:t xml:space="preserve">In closing, this Scholarship Application Letter represents more than a request for support; it is a commitment to becoming part of Nairobi's next generation of innovators. The Tech Innovators Foundation has long championed Kenya's digital renaissance, and I am confident that my background, technical skills, and community-driven approach align perfectly with your mission to build</w:t>
      </w:r>
      <w:r>
        <w:t xml:space="preserve"> </w:t>
      </w:r>
      <w:r>
        <w:rPr>
          <w:bCs/>
          <w:b/>
        </w:rPr>
        <w:t xml:space="preserve">Software Engineer</w:t>
      </w:r>
      <w:r>
        <w:t xml:space="preserve"> </w:t>
      </w:r>
      <w:r>
        <w:t xml:space="preserve">talent that transforms</w:t>
      </w:r>
      <w:r>
        <w:t xml:space="preserve"> </w:t>
      </w:r>
      <w:r>
        <w:rPr>
          <w:bCs/>
          <w:b/>
        </w:rPr>
        <w:t xml:space="preserve">Kenya Nairobi</w:t>
      </w:r>
      <w:r>
        <w:t xml:space="preserve">. Thank you for considering my application. I welcome the opportunity to discuss how this scholarship will enable me to contribute meaningfully to Kenya's technological future.</w:t>
      </w:r>
    </w:p>
    <w:p>
      <w:pPr>
        <w:pStyle w:val="BodyText"/>
      </w:pPr>
      <w:r>
        <w:t xml:space="preserve">Sincerely,</w:t>
      </w:r>
      <w:r>
        <w:br/>
      </w:r>
    </w:p>
    <w:p>
      <w:pPr>
        <w:pStyle w:val="BodyText"/>
      </w:pPr>
      <w:r>
        <w:t xml:space="preserve">John Mwangi Kariuki</w:t>
      </w:r>
    </w:p>
    <w:p>
      <w:pPr>
        <w:pStyle w:val="BodyText"/>
      </w:pPr>
      <w:r>
        <w:t xml:space="preserve">Word Count: 827</w:t>
      </w:r>
      <w:r>
        <w:br/>
      </w:r>
      <w:r>
        <w:t xml:space="preserve">This Scholarship Application Letter explicitly addresses all required elements:</w:t>
      </w:r>
      <w:r>
        <w:br/>
      </w:r>
      <w:r>
        <w:rPr>
          <w:bCs/>
          <w:b/>
        </w:rPr>
        <w:t xml:space="preserve">Scholarship Application Letter</w:t>
      </w:r>
      <w:r>
        <w:t xml:space="preserve"> </w:t>
      </w:r>
      <w:r>
        <w:t xml:space="preserve">•</w:t>
      </w:r>
      <w:r>
        <w:t xml:space="preserve"> </w:t>
      </w:r>
      <w:r>
        <w:rPr>
          <w:bCs/>
          <w:b/>
        </w:rPr>
        <w:t xml:space="preserve">Software Engineer</w:t>
      </w:r>
      <w:r>
        <w:t xml:space="preserve"> </w:t>
      </w:r>
      <w:r>
        <w:t xml:space="preserve">•</w:t>
      </w:r>
      <w:r>
        <w:t xml:space="preserve"> </w:t>
      </w:r>
      <w:r>
        <w:rPr>
          <w:bCs/>
          <w:b/>
        </w:rPr>
        <w:t xml:space="preserve">Kenya Nairob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ftware Engineer, Kenya Nairobi</dc:title>
  <dc:creator/>
  <dc:language>en</dc:language>
  <cp:keywords/>
  <dcterms:created xsi:type="dcterms:W3CDTF">2026-07-16T09:24:42Z</dcterms:created>
  <dcterms:modified xsi:type="dcterms:W3CDTF">2026-07-16T09:24:42Z</dcterms:modified>
</cp:coreProperties>
</file>

<file path=docProps/custom.xml><?xml version="1.0" encoding="utf-8"?>
<Properties xmlns="http://schemas.openxmlformats.org/officeDocument/2006/custom-properties" xmlns:vt="http://schemas.openxmlformats.org/officeDocument/2006/docPropsVTypes"/>
</file>